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B416E1" w14:paraId="4204BA1B" w14:textId="77777777" w:rsidTr="002204D8">
        <w:tc>
          <w:tcPr>
            <w:tcW w:w="10682" w:type="dxa"/>
          </w:tcPr>
          <w:p w14:paraId="5505290D" w14:textId="41E74C9C" w:rsidR="00B416E1" w:rsidRPr="00B416E1" w:rsidRDefault="00B416E1" w:rsidP="00B416E1">
            <w:pPr>
              <w:jc w:val="center"/>
              <w:rPr>
                <w:rFonts w:ascii="Open Sans" w:hAnsi="Open Sans" w:cs="Open Sans"/>
                <w:b/>
              </w:rPr>
            </w:pPr>
            <w:r w:rsidRPr="00B416E1">
              <w:rPr>
                <w:rFonts w:ascii="Open Sans" w:hAnsi="Open Sans" w:cs="Open Sans"/>
                <w:b/>
                <w:sz w:val="48"/>
              </w:rPr>
              <w:t>LAWN CARE QUOTE TEMPLATE</w:t>
            </w:r>
          </w:p>
        </w:tc>
      </w:tr>
      <w:tr w:rsidR="00B416E1" w14:paraId="02F0AB80" w14:textId="77777777" w:rsidTr="002204D8">
        <w:tc>
          <w:tcPr>
            <w:tcW w:w="10682" w:type="dxa"/>
          </w:tcPr>
          <w:p w14:paraId="139980D8" w14:textId="624B6914" w:rsidR="00B416E1" w:rsidRDefault="00B416E1" w:rsidP="00B416E1">
            <w:pPr>
              <w:jc w:val="center"/>
            </w:pPr>
            <w:r w:rsidRPr="00B416E1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20B0620" wp14:editId="35BAFDB3">
                  <wp:extent cx="6658495" cy="666733"/>
                  <wp:effectExtent l="0" t="0" r="0" b="0"/>
                  <wp:docPr id="5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47DF6F9-E872-4ABA-9E2A-1B3236FFFE3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347DF6F9-E872-4ABA-9E2A-1B3236FFFE3B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80476" cy="668934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tbl>
      <w:tblPr>
        <w:tblW w:w="10664" w:type="dxa"/>
        <w:tblInd w:w="18" w:type="dxa"/>
        <w:tblLook w:val="04A0" w:firstRow="1" w:lastRow="0" w:firstColumn="1" w:lastColumn="0" w:noHBand="0" w:noVBand="1"/>
      </w:tblPr>
      <w:tblGrid>
        <w:gridCol w:w="96"/>
        <w:gridCol w:w="3355"/>
        <w:gridCol w:w="1157"/>
        <w:gridCol w:w="490"/>
        <w:gridCol w:w="270"/>
        <w:gridCol w:w="662"/>
        <w:gridCol w:w="2285"/>
        <w:gridCol w:w="595"/>
        <w:gridCol w:w="1754"/>
      </w:tblGrid>
      <w:tr w:rsidR="00B416E1" w:rsidRPr="00B416E1" w14:paraId="4E45BF45" w14:textId="77777777" w:rsidTr="002204D8">
        <w:trPr>
          <w:trHeight w:val="108"/>
        </w:trPr>
        <w:tc>
          <w:tcPr>
            <w:tcW w:w="1066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B7936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sz w:val="6"/>
                <w:szCs w:val="6"/>
              </w:rPr>
            </w:pPr>
          </w:p>
        </w:tc>
      </w:tr>
      <w:tr w:rsidR="00790D57" w:rsidRPr="00B416E1" w14:paraId="18EB8B41" w14:textId="77777777" w:rsidTr="00790D57">
        <w:trPr>
          <w:trHeight w:val="375"/>
        </w:trPr>
        <w:tc>
          <w:tcPr>
            <w:tcW w:w="4608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4C78BD0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000000"/>
              </w:rPr>
              <w:t>John Smith</w:t>
            </w:r>
          </w:p>
        </w:tc>
        <w:tc>
          <w:tcPr>
            <w:tcW w:w="76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64B8AEB" w14:textId="74D54749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000000"/>
              </w:rPr>
            </w:pPr>
          </w:p>
        </w:tc>
        <w:tc>
          <w:tcPr>
            <w:tcW w:w="3542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B1D49D7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000000"/>
              </w:rPr>
              <w:t>8279494</w:t>
            </w:r>
          </w:p>
        </w:tc>
        <w:tc>
          <w:tcPr>
            <w:tcW w:w="175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DA6893C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000000"/>
              </w:rPr>
              <w:t>mm/dd/</w:t>
            </w:r>
            <w:proofErr w:type="spellStart"/>
            <w:r w:rsidRPr="00B416E1">
              <w:rPr>
                <w:rFonts w:ascii="Open Sans" w:eastAsia="Times New Roman" w:hAnsi="Open Sans" w:cs="Open Sans"/>
                <w:b/>
                <w:bCs/>
                <w:color w:val="000000"/>
              </w:rPr>
              <w:t>yyyy</w:t>
            </w:r>
            <w:proofErr w:type="spellEnd"/>
          </w:p>
        </w:tc>
      </w:tr>
      <w:tr w:rsidR="00790D57" w:rsidRPr="00B416E1" w14:paraId="33A1099D" w14:textId="77777777" w:rsidTr="00790D57">
        <w:trPr>
          <w:trHeight w:val="255"/>
        </w:trPr>
        <w:tc>
          <w:tcPr>
            <w:tcW w:w="46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4A08E5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B416E1"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  <w:t>CUSTOMER</w:t>
            </w:r>
          </w:p>
        </w:tc>
        <w:tc>
          <w:tcPr>
            <w:tcW w:w="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43E938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</w:p>
        </w:tc>
        <w:tc>
          <w:tcPr>
            <w:tcW w:w="35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56F3BE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B416E1"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  <w:t>QUOTE ID</w:t>
            </w:r>
          </w:p>
        </w:tc>
        <w:tc>
          <w:tcPr>
            <w:tcW w:w="1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D1972A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B416E1"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  <w:t>DATE</w:t>
            </w:r>
          </w:p>
        </w:tc>
      </w:tr>
      <w:tr w:rsidR="00B416E1" w:rsidRPr="00B416E1" w14:paraId="00EB5D5D" w14:textId="77777777" w:rsidTr="002204D8">
        <w:trPr>
          <w:trHeight w:val="375"/>
        </w:trPr>
        <w:tc>
          <w:tcPr>
            <w:tcW w:w="10664" w:type="dxa"/>
            <w:gridSpan w:val="9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3FAA07B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000000"/>
              </w:rPr>
              <w:t>Residence of John Smith at Palm Beach, Florida</w:t>
            </w:r>
          </w:p>
        </w:tc>
      </w:tr>
      <w:tr w:rsidR="00B416E1" w:rsidRPr="00B416E1" w14:paraId="216D0055" w14:textId="77777777" w:rsidTr="002204D8">
        <w:trPr>
          <w:trHeight w:val="332"/>
        </w:trPr>
        <w:tc>
          <w:tcPr>
            <w:tcW w:w="10664" w:type="dxa"/>
            <w:gridSpan w:val="9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765378" w14:textId="6F223D53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</w:pPr>
            <w:r w:rsidRPr="00B416E1">
              <w:rPr>
                <w:rFonts w:ascii="Open Sans" w:eastAsia="Times New Roman" w:hAnsi="Open Sans" w:cs="Open Sans"/>
                <w:color w:val="000000"/>
                <w:sz w:val="16"/>
                <w:szCs w:val="16"/>
              </w:rPr>
              <w:t>LOCATION</w:t>
            </w:r>
          </w:p>
        </w:tc>
      </w:tr>
      <w:tr w:rsidR="002204D8" w:rsidRPr="00B416E1" w14:paraId="135151B8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75623"/>
            <w:noWrap/>
            <w:vAlign w:val="center"/>
            <w:hideMark/>
          </w:tcPr>
          <w:p w14:paraId="68B1B603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FFFFFF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FFFFFF"/>
              </w:rPr>
              <w:t>Services</w:t>
            </w:r>
          </w:p>
        </w:tc>
        <w:tc>
          <w:tcPr>
            <w:tcW w:w="164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75623"/>
            <w:noWrap/>
            <w:vAlign w:val="center"/>
            <w:hideMark/>
          </w:tcPr>
          <w:p w14:paraId="04A08263" w14:textId="77777777" w:rsidR="00B416E1" w:rsidRPr="00B416E1" w:rsidRDefault="00B416E1" w:rsidP="00B416E1">
            <w:pPr>
              <w:widowControl/>
              <w:autoSpaceDE/>
              <w:autoSpaceDN/>
              <w:jc w:val="center"/>
              <w:rPr>
                <w:rFonts w:ascii="Open Sans" w:eastAsia="Times New Roman" w:hAnsi="Open Sans" w:cs="Open Sans"/>
                <w:b/>
                <w:bCs/>
                <w:color w:val="FFFFFF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FFFFFF"/>
              </w:rPr>
              <w:t>Cos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6B5A8" w14:textId="77777777" w:rsidR="00B416E1" w:rsidRPr="00B416E1" w:rsidRDefault="00B416E1" w:rsidP="00B416E1">
            <w:pPr>
              <w:widowControl/>
              <w:autoSpaceDE/>
              <w:autoSpaceDN/>
              <w:jc w:val="center"/>
              <w:rPr>
                <w:rFonts w:ascii="Open Sans" w:eastAsia="Times New Roman" w:hAnsi="Open Sans" w:cs="Open Sans"/>
                <w:b/>
                <w:bCs/>
                <w:color w:val="FFFFFF"/>
              </w:rPr>
            </w:pPr>
          </w:p>
        </w:tc>
        <w:tc>
          <w:tcPr>
            <w:tcW w:w="5296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75623"/>
            <w:noWrap/>
            <w:vAlign w:val="center"/>
            <w:hideMark/>
          </w:tcPr>
          <w:p w14:paraId="2863AF85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FFFFFF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FFFFFF"/>
              </w:rPr>
              <w:t>WORK DESCRIPTION</w:t>
            </w:r>
          </w:p>
        </w:tc>
      </w:tr>
      <w:tr w:rsidR="002204D8" w:rsidRPr="00B416E1" w14:paraId="7979CAD2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B8AF80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Mow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31890F" w14:textId="77777777" w:rsidR="002204D8" w:rsidRPr="00B416E1" w:rsidRDefault="002204D8" w:rsidP="00B416E1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$2,000.0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3C9D6" w14:textId="77777777" w:rsidR="002204D8" w:rsidRPr="00B416E1" w:rsidRDefault="002204D8" w:rsidP="00B416E1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1742D1DD" w14:textId="72311C1A" w:rsidR="002204D8" w:rsidRPr="00B416E1" w:rsidRDefault="002204D8" w:rsidP="002204D8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This quote includes the following:</w:t>
            </w:r>
            <w:r w:rsidRPr="00B416E1">
              <w:rPr>
                <w:rFonts w:ascii="Open Sans" w:eastAsia="Times New Roman" w:hAnsi="Open Sans" w:cs="Open Sans"/>
                <w:color w:val="000000"/>
              </w:rPr>
              <w:br/>
              <w:t>- Mowing (100 sq. meter @ $30/sq. meter)</w:t>
            </w:r>
            <w:r w:rsidRPr="00B416E1">
              <w:rPr>
                <w:rFonts w:ascii="Open Sans" w:eastAsia="Times New Roman" w:hAnsi="Open Sans" w:cs="Open Sans"/>
                <w:color w:val="000000"/>
              </w:rPr>
              <w:br/>
              <w:t>- Trimming (10 trees @ $50/tree)</w:t>
            </w:r>
            <w:r w:rsidRPr="00B416E1">
              <w:rPr>
                <w:rFonts w:ascii="Open Sans" w:eastAsia="Times New Roman" w:hAnsi="Open Sans" w:cs="Open Sans"/>
                <w:color w:val="000000"/>
              </w:rPr>
              <w:br/>
              <w:t>- Removal of debris</w:t>
            </w:r>
          </w:p>
        </w:tc>
      </w:tr>
      <w:tr w:rsidR="002204D8" w:rsidRPr="00B416E1" w14:paraId="724F27AB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66DBB1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Plant Trim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06E374" w14:textId="0BFDEC6E" w:rsidR="002204D8" w:rsidRPr="00B416E1" w:rsidRDefault="002204D8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509DED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14:paraId="63C75D32" w14:textId="6974DB06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</w:tr>
      <w:tr w:rsidR="002204D8" w:rsidRPr="00B416E1" w14:paraId="2B67918D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B1C986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Fertilize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8D0400" w14:textId="2763F63A" w:rsidR="002204D8" w:rsidRPr="00B416E1" w:rsidRDefault="002204D8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DF6A89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14:paraId="3E06F165" w14:textId="6F2481CE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</w:tr>
      <w:tr w:rsidR="002204D8" w:rsidRPr="00B416E1" w14:paraId="5A641EE6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478A3E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Water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8F32F5" w14:textId="40E9E6BD" w:rsidR="002204D8" w:rsidRPr="00B416E1" w:rsidRDefault="002204D8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A2B0F4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14:paraId="326B5336" w14:textId="4D61224B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</w:tr>
      <w:tr w:rsidR="002204D8" w:rsidRPr="00B416E1" w14:paraId="34DCFF47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02470E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Weed treatment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6CB455" w14:textId="6845A811" w:rsidR="002204D8" w:rsidRPr="00B416E1" w:rsidRDefault="002204D8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4F0F54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14:paraId="2D0BB2F4" w14:textId="581A2C9D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</w:tr>
      <w:tr w:rsidR="002204D8" w:rsidRPr="00B416E1" w14:paraId="46A0485A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3A08F5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Patio/Drive/Sidewalk Edging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766164" w14:textId="534D71FC" w:rsidR="002204D8" w:rsidRPr="00B416E1" w:rsidRDefault="002204D8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83109F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14:paraId="3D216EB1" w14:textId="503D98C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</w:tr>
      <w:tr w:rsidR="002204D8" w:rsidRPr="00B416E1" w14:paraId="26060D8D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048C8D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Clearing of area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90A741" w14:textId="5D1ABA45" w:rsidR="002204D8" w:rsidRPr="00B416E1" w:rsidRDefault="002204D8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6D64FE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14:paraId="3EC85232" w14:textId="13F40F5D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</w:tr>
      <w:tr w:rsidR="002204D8" w:rsidRPr="00B416E1" w14:paraId="3AA2E98D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429557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Removal/Hauling of leaves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681083" w14:textId="77777777" w:rsidR="002204D8" w:rsidRPr="00B416E1" w:rsidRDefault="002204D8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$250.0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4E2643" w14:textId="77777777" w:rsidR="002204D8" w:rsidRPr="00B416E1" w:rsidRDefault="002204D8" w:rsidP="00B416E1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14:paraId="6A1ECCC7" w14:textId="1793AF0D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</w:tr>
      <w:tr w:rsidR="002204D8" w:rsidRPr="00B416E1" w14:paraId="7C4CC4D3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E69859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Removal/Hauling of branches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6F44CF" w14:textId="77777777" w:rsidR="002204D8" w:rsidRPr="00B416E1" w:rsidRDefault="002204D8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$400.0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AF6EB2" w14:textId="77777777" w:rsidR="002204D8" w:rsidRPr="00B416E1" w:rsidRDefault="002204D8" w:rsidP="00B416E1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14:paraId="4F369707" w14:textId="74C63C11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</w:tr>
      <w:tr w:rsidR="002204D8" w:rsidRPr="00B416E1" w14:paraId="236AFA6E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27D854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Aerate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A2C3CB" w14:textId="6568CE38" w:rsidR="002204D8" w:rsidRPr="00B416E1" w:rsidRDefault="002204D8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3DFBD7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14:paraId="3AF350AE" w14:textId="5D452195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</w:tr>
      <w:tr w:rsidR="002204D8" w:rsidRPr="00B416E1" w14:paraId="1F18A051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1611EB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Thatch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BA5AE9" w14:textId="00BC1C6E" w:rsidR="002204D8" w:rsidRPr="00B416E1" w:rsidRDefault="002204D8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3E5DC2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left w:val="single" w:sz="4" w:space="0" w:color="BFBFBF"/>
              <w:right w:val="single" w:sz="4" w:space="0" w:color="BFBFBF"/>
            </w:tcBorders>
            <w:vAlign w:val="center"/>
            <w:hideMark/>
          </w:tcPr>
          <w:p w14:paraId="0E9FAF66" w14:textId="4D595149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</w:tr>
      <w:tr w:rsidR="002204D8" w:rsidRPr="00B416E1" w14:paraId="34F63A57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CB091D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Tree Trimming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294E2A" w14:textId="77777777" w:rsidR="002204D8" w:rsidRPr="00B416E1" w:rsidRDefault="002204D8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$500.0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876AD" w14:textId="77777777" w:rsidR="002204D8" w:rsidRPr="00B416E1" w:rsidRDefault="002204D8" w:rsidP="00B416E1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A7AF20" w14:textId="240EA098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FFFFFF"/>
              </w:rPr>
            </w:pPr>
          </w:p>
        </w:tc>
      </w:tr>
      <w:tr w:rsidR="002204D8" w:rsidRPr="00B416E1" w14:paraId="02DF699F" w14:textId="77777777" w:rsidTr="002204D8">
        <w:trPr>
          <w:gridBefore w:val="1"/>
          <w:wBefore w:w="96" w:type="dxa"/>
          <w:trHeight w:val="374"/>
        </w:trPr>
        <w:tc>
          <w:tcPr>
            <w:tcW w:w="500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28DBAB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000000"/>
              </w:rPr>
              <w:t>Others: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01492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0A707B4" w14:textId="25059DE3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</w:tr>
      <w:tr w:rsidR="002204D8" w:rsidRPr="00B416E1" w14:paraId="1C54600B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E3BB72" w14:textId="20B998C1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9AF794" w14:textId="4B9B5285" w:rsidR="002204D8" w:rsidRPr="00B416E1" w:rsidRDefault="002204D8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8E093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F6DBA0" w14:textId="18958DE9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FFFFFF"/>
              </w:rPr>
            </w:pPr>
          </w:p>
        </w:tc>
      </w:tr>
      <w:tr w:rsidR="002204D8" w:rsidRPr="00B416E1" w14:paraId="60039A40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F55472" w14:textId="463408DF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B57A12" w14:textId="0B25DA4A" w:rsidR="00B416E1" w:rsidRPr="00B416E1" w:rsidRDefault="00B416E1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8EAAA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75623"/>
            <w:noWrap/>
            <w:vAlign w:val="center"/>
            <w:hideMark/>
          </w:tcPr>
          <w:p w14:paraId="34EF6BB4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FFFFFF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FFFFFF"/>
              </w:rPr>
              <w:t>SCHEDULE</w:t>
            </w:r>
          </w:p>
        </w:tc>
      </w:tr>
      <w:tr w:rsidR="002204D8" w:rsidRPr="00B416E1" w14:paraId="16F1A791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417C7E" w14:textId="5A88B0D9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51AF30" w14:textId="5545317F" w:rsidR="00B416E1" w:rsidRPr="00B416E1" w:rsidRDefault="00B416E1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A8DDF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20936D6B" w14:textId="77777777" w:rsidR="002204D8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Mobilization will be 5 days upon acceptance of this quote.</w:t>
            </w:r>
          </w:p>
          <w:p w14:paraId="23E157CA" w14:textId="52D95B0A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Total duration of the project is estimated at 15 working days.</w:t>
            </w:r>
          </w:p>
        </w:tc>
      </w:tr>
      <w:tr w:rsidR="002204D8" w:rsidRPr="00B416E1" w14:paraId="402E2412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B62E95" w14:textId="07BAD86F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25D9DB" w14:textId="48F55B42" w:rsidR="00B416E1" w:rsidRPr="00B416E1" w:rsidRDefault="00B416E1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3643A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C8CB5A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</w:tr>
      <w:tr w:rsidR="002204D8" w:rsidRPr="00B416E1" w14:paraId="697334AF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2AA15A" w14:textId="7A46C705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7CD93B" w14:textId="260DCB8E" w:rsidR="00B416E1" w:rsidRPr="00B416E1" w:rsidRDefault="00B416E1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6769D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213821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</w:tr>
      <w:tr w:rsidR="002204D8" w:rsidRPr="00B416E1" w14:paraId="5B3F7E17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75623"/>
            <w:noWrap/>
            <w:vAlign w:val="center"/>
            <w:hideMark/>
          </w:tcPr>
          <w:p w14:paraId="03B91098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FFFFFF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FFFFFF"/>
              </w:rPr>
              <w:t>Materials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375623"/>
            <w:noWrap/>
            <w:vAlign w:val="center"/>
            <w:hideMark/>
          </w:tcPr>
          <w:p w14:paraId="6DBE43B9" w14:textId="77777777" w:rsidR="00B416E1" w:rsidRPr="00B416E1" w:rsidRDefault="00B416E1" w:rsidP="00B416E1">
            <w:pPr>
              <w:widowControl/>
              <w:autoSpaceDE/>
              <w:autoSpaceDN/>
              <w:jc w:val="center"/>
              <w:rPr>
                <w:rFonts w:ascii="Open Sans" w:eastAsia="Times New Roman" w:hAnsi="Open Sans" w:cs="Open Sans"/>
                <w:b/>
                <w:bCs/>
                <w:color w:val="FFFFFF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FFFFFF"/>
              </w:rPr>
              <w:t>Cos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90C5D" w14:textId="77777777" w:rsidR="00B416E1" w:rsidRPr="00B416E1" w:rsidRDefault="00B416E1" w:rsidP="00B416E1">
            <w:pPr>
              <w:widowControl/>
              <w:autoSpaceDE/>
              <w:autoSpaceDN/>
              <w:jc w:val="center"/>
              <w:rPr>
                <w:rFonts w:ascii="Open Sans" w:eastAsia="Times New Roman" w:hAnsi="Open Sans" w:cs="Open Sans"/>
                <w:b/>
                <w:bCs/>
                <w:color w:val="FFFFFF"/>
              </w:rPr>
            </w:pPr>
          </w:p>
        </w:tc>
        <w:tc>
          <w:tcPr>
            <w:tcW w:w="5296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9C24E1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</w:tr>
      <w:tr w:rsidR="002204D8" w:rsidRPr="00B416E1" w14:paraId="28F53354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D51498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Fertilizer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83D5B2" w14:textId="565F9955" w:rsidR="00B416E1" w:rsidRPr="00B416E1" w:rsidRDefault="00B416E1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9FCA1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4DAD10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</w:tr>
      <w:tr w:rsidR="002204D8" w:rsidRPr="00B416E1" w14:paraId="23B92D8B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BEE25F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Garbage Dumpster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FF53F0" w14:textId="2C8A341D" w:rsidR="00B416E1" w:rsidRPr="00B416E1" w:rsidRDefault="00B416E1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420F0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75623"/>
            <w:noWrap/>
            <w:vAlign w:val="center"/>
            <w:hideMark/>
          </w:tcPr>
          <w:p w14:paraId="78B06FAD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FFFFFF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FFFFFF"/>
              </w:rPr>
              <w:t>PAYMENT TERMS (%)</w:t>
            </w:r>
          </w:p>
        </w:tc>
      </w:tr>
      <w:tr w:rsidR="002204D8" w:rsidRPr="00B416E1" w14:paraId="2246999E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150457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Garbage Bin (Large)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544516" w14:textId="77777777" w:rsidR="00B416E1" w:rsidRPr="00B416E1" w:rsidRDefault="00B416E1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$100.0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B41C4" w14:textId="77777777" w:rsidR="00B416E1" w:rsidRPr="00B416E1" w:rsidRDefault="00B416E1" w:rsidP="00B416E1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66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7082C" w14:textId="77777777" w:rsidR="00B416E1" w:rsidRPr="00B416E1" w:rsidRDefault="00B416E1" w:rsidP="00B416E1">
            <w:pPr>
              <w:widowControl/>
              <w:autoSpaceDE/>
              <w:autoSpaceDN/>
              <w:jc w:val="center"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2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13F25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Acceptance</w:t>
            </w:r>
          </w:p>
        </w:tc>
        <w:tc>
          <w:tcPr>
            <w:tcW w:w="2349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B0735E" w14:textId="77777777" w:rsidR="00B416E1" w:rsidRPr="00B416E1" w:rsidRDefault="00B416E1" w:rsidP="00B416E1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$650.00</w:t>
            </w:r>
          </w:p>
        </w:tc>
      </w:tr>
      <w:tr w:rsidR="002204D8" w:rsidRPr="00B416E1" w14:paraId="0FBA390C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800C48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Garbage Bin (Medium)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63DD62" w14:textId="4CFDF508" w:rsidR="00B416E1" w:rsidRPr="00B416E1" w:rsidRDefault="00B416E1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0A70E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66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5B599" w14:textId="77777777" w:rsidR="00B416E1" w:rsidRPr="00B416E1" w:rsidRDefault="00B416E1" w:rsidP="00B416E1">
            <w:pPr>
              <w:widowControl/>
              <w:autoSpaceDE/>
              <w:autoSpaceDN/>
              <w:jc w:val="center"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3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4B5E7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Mobilization</w:t>
            </w:r>
          </w:p>
        </w:tc>
        <w:tc>
          <w:tcPr>
            <w:tcW w:w="2349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133A8E" w14:textId="77777777" w:rsidR="00B416E1" w:rsidRPr="00B416E1" w:rsidRDefault="00B416E1" w:rsidP="00B416E1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$975.00</w:t>
            </w:r>
          </w:p>
        </w:tc>
      </w:tr>
      <w:tr w:rsidR="002204D8" w:rsidRPr="00B416E1" w14:paraId="467901C9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2B4491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Garbage Bin (Small)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F26C41" w14:textId="45AE0C19" w:rsidR="00B416E1" w:rsidRPr="00B416E1" w:rsidRDefault="00B416E1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FE3F1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662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83E70" w14:textId="77777777" w:rsidR="00B416E1" w:rsidRPr="00B416E1" w:rsidRDefault="00B416E1" w:rsidP="00B416E1">
            <w:pPr>
              <w:widowControl/>
              <w:autoSpaceDE/>
              <w:autoSpaceDN/>
              <w:jc w:val="center"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40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016C6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Completion</w:t>
            </w:r>
          </w:p>
        </w:tc>
        <w:tc>
          <w:tcPr>
            <w:tcW w:w="2349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C6535E" w14:textId="77777777" w:rsidR="00B416E1" w:rsidRPr="00B416E1" w:rsidRDefault="00B416E1" w:rsidP="00B416E1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</w:rPr>
            </w:pPr>
            <w:r w:rsidRPr="00B416E1">
              <w:rPr>
                <w:rFonts w:ascii="Open Sans" w:eastAsia="Times New Roman" w:hAnsi="Open Sans" w:cs="Open Sans"/>
              </w:rPr>
              <w:t>$1,300.00</w:t>
            </w:r>
          </w:p>
        </w:tc>
      </w:tr>
      <w:tr w:rsidR="002204D8" w:rsidRPr="00B416E1" w14:paraId="5A75F510" w14:textId="77777777" w:rsidTr="002204D8">
        <w:trPr>
          <w:gridBefore w:val="1"/>
          <w:wBefore w:w="96" w:type="dxa"/>
          <w:trHeight w:val="374"/>
        </w:trPr>
        <w:tc>
          <w:tcPr>
            <w:tcW w:w="500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4649AF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000000"/>
              </w:rPr>
              <w:t>Others: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58FA6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000000"/>
              </w:rPr>
            </w:pPr>
          </w:p>
        </w:tc>
        <w:tc>
          <w:tcPr>
            <w:tcW w:w="662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E49B50" w14:textId="77777777" w:rsidR="00B416E1" w:rsidRPr="00B416E1" w:rsidRDefault="00B416E1" w:rsidP="00B416E1">
            <w:pPr>
              <w:widowControl/>
              <w:autoSpaceDE/>
              <w:autoSpaceDN/>
              <w:jc w:val="center"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10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52714E5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Warranty</w:t>
            </w:r>
          </w:p>
        </w:tc>
        <w:tc>
          <w:tcPr>
            <w:tcW w:w="234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595DF3" w14:textId="77777777" w:rsidR="00B416E1" w:rsidRPr="00B416E1" w:rsidRDefault="00B416E1" w:rsidP="00B416E1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$325.00</w:t>
            </w:r>
          </w:p>
        </w:tc>
      </w:tr>
      <w:tr w:rsidR="002204D8" w:rsidRPr="00B416E1" w14:paraId="0E723CD0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475315" w14:textId="29700C80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4B3887" w14:textId="4112ECE7" w:rsidR="00B416E1" w:rsidRPr="00B416E1" w:rsidRDefault="00B416E1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45C19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75623"/>
            <w:noWrap/>
            <w:vAlign w:val="center"/>
            <w:hideMark/>
          </w:tcPr>
          <w:p w14:paraId="2D0E08BE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FFFFFF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FFFFFF"/>
              </w:rPr>
              <w:t>COST SUMMARY (US$)</w:t>
            </w:r>
          </w:p>
        </w:tc>
      </w:tr>
      <w:tr w:rsidR="002204D8" w:rsidRPr="00B416E1" w14:paraId="7247AF9F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93BE98" w14:textId="4A9C62C4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03AE8C" w14:textId="0E17413F" w:rsidR="00B416E1" w:rsidRPr="00B416E1" w:rsidRDefault="00B416E1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C2F31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947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B27DF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Labor</w:t>
            </w:r>
          </w:p>
        </w:tc>
        <w:tc>
          <w:tcPr>
            <w:tcW w:w="2349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F54AEA" w14:textId="77777777" w:rsidR="00B416E1" w:rsidRPr="00B416E1" w:rsidRDefault="00B416E1" w:rsidP="00B416E1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$3,150.00</w:t>
            </w:r>
          </w:p>
        </w:tc>
      </w:tr>
      <w:tr w:rsidR="002204D8" w:rsidRPr="00B416E1" w14:paraId="02669D34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2964F1" w14:textId="6C85D1FE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1246E5" w14:textId="2D2ED3DF" w:rsidR="00B416E1" w:rsidRPr="00B416E1" w:rsidRDefault="00B416E1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694C3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947" w:type="dxa"/>
            <w:gridSpan w:val="2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5C0F4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Materials</w:t>
            </w:r>
          </w:p>
        </w:tc>
        <w:tc>
          <w:tcPr>
            <w:tcW w:w="2349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F80863" w14:textId="77777777" w:rsidR="00B416E1" w:rsidRPr="00B416E1" w:rsidRDefault="00B416E1" w:rsidP="00B416E1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color w:val="000000"/>
              </w:rPr>
              <w:t>$100.00</w:t>
            </w:r>
          </w:p>
        </w:tc>
      </w:tr>
      <w:tr w:rsidR="002204D8" w:rsidRPr="00B416E1" w14:paraId="23F5B7CB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A98246" w14:textId="64D5E07A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F77B9E" w14:textId="7882DE83" w:rsidR="00B416E1" w:rsidRPr="00B416E1" w:rsidRDefault="00B416E1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E321E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94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1E57AF1" w14:textId="77777777" w:rsidR="00B416E1" w:rsidRPr="00B416E1" w:rsidRDefault="00B416E1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b/>
                <w:bCs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000000"/>
              </w:rPr>
              <w:t>Total</w:t>
            </w:r>
          </w:p>
        </w:tc>
        <w:tc>
          <w:tcPr>
            <w:tcW w:w="234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AA6BC9" w14:textId="77777777" w:rsidR="00B416E1" w:rsidRPr="00B416E1" w:rsidRDefault="00B416E1" w:rsidP="00B416E1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b/>
                <w:bCs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b/>
                <w:bCs/>
                <w:color w:val="000000"/>
              </w:rPr>
              <w:t>$3,250.00</w:t>
            </w:r>
          </w:p>
        </w:tc>
      </w:tr>
      <w:tr w:rsidR="002204D8" w:rsidRPr="00B416E1" w14:paraId="1CD29AA0" w14:textId="77777777" w:rsidTr="002204D8">
        <w:trPr>
          <w:gridBefore w:val="1"/>
          <w:wBefore w:w="96" w:type="dxa"/>
          <w:trHeight w:val="374"/>
        </w:trPr>
        <w:tc>
          <w:tcPr>
            <w:tcW w:w="335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989BF2" w14:textId="7C11950A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A36B68" w14:textId="4F9F32E3" w:rsidR="002204D8" w:rsidRPr="00B416E1" w:rsidRDefault="002204D8" w:rsidP="002204D8">
            <w:pPr>
              <w:widowControl/>
              <w:autoSpaceDE/>
              <w:autoSpaceDN/>
              <w:jc w:val="right"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C3C1D" w14:textId="77777777" w:rsidR="002204D8" w:rsidRPr="00B416E1" w:rsidRDefault="002204D8" w:rsidP="00B416E1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</w:p>
        </w:tc>
        <w:tc>
          <w:tcPr>
            <w:tcW w:w="5296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0A7FB8" w14:textId="6AE88BB5" w:rsidR="002204D8" w:rsidRPr="00B416E1" w:rsidRDefault="002204D8" w:rsidP="002204D8">
            <w:pPr>
              <w:widowControl/>
              <w:autoSpaceDE/>
              <w:autoSpaceDN/>
              <w:rPr>
                <w:rFonts w:ascii="Open Sans" w:eastAsia="Times New Roman" w:hAnsi="Open Sans" w:cs="Open Sans"/>
                <w:color w:val="000000"/>
              </w:rPr>
            </w:pPr>
            <w:r w:rsidRPr="00B416E1">
              <w:rPr>
                <w:rFonts w:ascii="Open Sans" w:eastAsia="Times New Roman" w:hAnsi="Open Sans" w:cs="Open Sans"/>
                <w:i/>
                <w:iCs/>
                <w:color w:val="000000"/>
                <w:sz w:val="18"/>
                <w:szCs w:val="18"/>
              </w:rPr>
              <w:t>Total amount is subject to 10% VAT.</w:t>
            </w:r>
            <w:r w:rsidRPr="00B416E1">
              <w:rPr>
                <w:rFonts w:ascii="Open Sans" w:eastAsia="Times New Roman" w:hAnsi="Open Sans" w:cs="Open Sans"/>
                <w:color w:val="000000"/>
              </w:rPr>
              <w:t> </w:t>
            </w:r>
          </w:p>
        </w:tc>
      </w:tr>
    </w:tbl>
    <w:p w14:paraId="64B9AAFA" w14:textId="77777777" w:rsidR="00B416E1" w:rsidRPr="002204D8" w:rsidRDefault="00B416E1" w:rsidP="002204D8">
      <w:pPr>
        <w:rPr>
          <w:rFonts w:ascii="Open Sans" w:hAnsi="Open Sans" w:cs="Open Sans"/>
          <w:sz w:val="2"/>
          <w:szCs w:val="2"/>
        </w:rPr>
      </w:pPr>
    </w:p>
    <w:sectPr w:rsidR="00B416E1" w:rsidRPr="002204D8" w:rsidSect="00F56A52">
      <w:headerReference w:type="default" r:id="rId7"/>
      <w:footerReference w:type="default" r:id="rId8"/>
      <w:type w:val="continuous"/>
      <w:pgSz w:w="11906" w:h="16838" w:code="9"/>
      <w:pgMar w:top="72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F11E1F" w14:textId="77777777" w:rsidR="008718E3" w:rsidRDefault="008718E3" w:rsidP="00C01AED">
      <w:r>
        <w:separator/>
      </w:r>
    </w:p>
  </w:endnote>
  <w:endnote w:type="continuationSeparator" w:id="0">
    <w:p w14:paraId="595EE877" w14:textId="77777777" w:rsidR="008718E3" w:rsidRDefault="008718E3" w:rsidP="00C01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3FA8F" w14:textId="3057BEBF" w:rsidR="00C01AED" w:rsidRDefault="00C01AED" w:rsidP="00C01AE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987766" w14:textId="77777777" w:rsidR="008718E3" w:rsidRDefault="008718E3" w:rsidP="00C01AED">
      <w:r>
        <w:separator/>
      </w:r>
    </w:p>
  </w:footnote>
  <w:footnote w:type="continuationSeparator" w:id="0">
    <w:p w14:paraId="6D32C358" w14:textId="77777777" w:rsidR="008718E3" w:rsidRDefault="008718E3" w:rsidP="00C01A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436E1" w14:textId="4E1BA720" w:rsidR="00C01AED" w:rsidRPr="00F56A52" w:rsidRDefault="00C01AED">
    <w:pPr>
      <w:pStyle w:val="Header"/>
      <w:rPr>
        <w:sz w:val="2"/>
        <w:szCs w:val="2"/>
      </w:rPr>
    </w:pPr>
    <w:r w:rsidRPr="00F56A52">
      <w:rPr>
        <w:noProof/>
        <w:sz w:val="2"/>
        <w:szCs w:val="2"/>
        <w:lang w:val="en-GB" w:eastAsia="en-GB"/>
      </w:rPr>
      <w:drawing>
        <wp:anchor distT="0" distB="0" distL="0" distR="0" simplePos="0" relativeHeight="251658240" behindDoc="0" locked="0" layoutInCell="1" allowOverlap="1" wp14:anchorId="15E74B39" wp14:editId="4A7B15CB">
          <wp:simplePos x="0" y="0"/>
          <wp:positionH relativeFrom="column">
            <wp:posOffset>5419898</wp:posOffset>
          </wp:positionH>
          <wp:positionV relativeFrom="paragraph">
            <wp:posOffset>-315883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5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MjcxNjEzsDQ2NDBU0lEKTi0uzszPAykwrgUAjqT0uiwAAAA="/>
  </w:docVars>
  <w:rsids>
    <w:rsidRoot w:val="00A17589"/>
    <w:rsid w:val="00115A7B"/>
    <w:rsid w:val="002204D8"/>
    <w:rsid w:val="00332A35"/>
    <w:rsid w:val="003E7B43"/>
    <w:rsid w:val="004009A7"/>
    <w:rsid w:val="005822FC"/>
    <w:rsid w:val="00790D57"/>
    <w:rsid w:val="008718E3"/>
    <w:rsid w:val="009431D4"/>
    <w:rsid w:val="00A10FF6"/>
    <w:rsid w:val="00A17589"/>
    <w:rsid w:val="00B111BF"/>
    <w:rsid w:val="00B416E1"/>
    <w:rsid w:val="00C01AED"/>
    <w:rsid w:val="00C11ABA"/>
    <w:rsid w:val="00C7568B"/>
    <w:rsid w:val="00D05757"/>
    <w:rsid w:val="00E106D1"/>
    <w:rsid w:val="00EA5649"/>
    <w:rsid w:val="00EB12CB"/>
    <w:rsid w:val="00F56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90566"/>
  <w15:docId w15:val="{E9E93756-597D-40AE-A13A-4AAD0E031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B11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1AED"/>
    <w:rPr>
      <w:rFonts w:ascii="Arial Narrow" w:eastAsia="Arial Narrow" w:hAnsi="Arial Narrow" w:cs="Arial Narrow"/>
    </w:rPr>
  </w:style>
  <w:style w:type="paragraph" w:styleId="Footer">
    <w:name w:val="footer"/>
    <w:basedOn w:val="Normal"/>
    <w:link w:val="Foot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AED"/>
    <w:rPr>
      <w:rFonts w:ascii="Arial Narrow" w:eastAsia="Arial Narrow" w:hAnsi="Arial Narrow" w:cs="Arial Narrow"/>
    </w:rPr>
  </w:style>
  <w:style w:type="character" w:styleId="Hyperlink">
    <w:name w:val="Hyperlink"/>
    <w:basedOn w:val="DefaultParagraphFont"/>
    <w:uiPriority w:val="99"/>
    <w:unhideWhenUsed/>
    <w:rsid w:val="00C01AE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416E1"/>
    <w:pPr>
      <w:widowControl/>
      <w:autoSpaceDE/>
      <w:autoSpaceDN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46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2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rical Quote Template - TemplateLab.xlsx</vt:lpstr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Quote Template - TemplateLab.xlsx</dc:title>
  <dc:creator>HFO Desktop</dc:creator>
  <cp:lastModifiedBy>Henry Ong</cp:lastModifiedBy>
  <cp:revision>10</cp:revision>
  <dcterms:created xsi:type="dcterms:W3CDTF">2020-04-12T01:10:00Z</dcterms:created>
  <dcterms:modified xsi:type="dcterms:W3CDTF">2020-04-12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1T00:00:00Z</vt:filetime>
  </property>
  <property fmtid="{D5CDD505-2E9C-101B-9397-08002B2CF9AE}" pid="3" name="LastSaved">
    <vt:filetime>2020-04-12T00:00:00Z</vt:filetime>
  </property>
</Properties>
</file>